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42cf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bc4a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7d9674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e4dfef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13:21:58Z</dcterms:created>
  <dcterms:modified xsi:type="dcterms:W3CDTF">2022-05-09T13:21:58Z</dcterms:modified>
</cp:coreProperties>
</file>